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1266E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41266F" wp14:editId="72412670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41267A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7241267B" w14:textId="02482667" w:rsidR="00BE13CD" w:rsidRPr="00960669" w:rsidRDefault="00751D7A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Digital Marketing Int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41266F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14:paraId="7241267A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7241267B" w14:textId="02482667" w:rsidR="00BE13CD" w:rsidRPr="00960669" w:rsidRDefault="00751D7A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Digital Marketing Inter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2412671" wp14:editId="72412672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1267C" w14:textId="77777777" w:rsidR="00BE13CD" w:rsidRPr="00751D7A" w:rsidRDefault="00BE13CD" w:rsidP="00751D7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51D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241267D" w14:textId="77777777" w:rsidR="00BE13CD" w:rsidRPr="00751D7A" w:rsidRDefault="00BE13CD" w:rsidP="00751D7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241267E" w14:textId="77777777" w:rsidR="00BE13CD" w:rsidRPr="00751D7A" w:rsidRDefault="00BE13CD" w:rsidP="00751D7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51D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751D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751D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751D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241267F" w14:textId="77777777" w:rsidR="00BE13CD" w:rsidRPr="00751D7A" w:rsidRDefault="00BE13CD" w:rsidP="00751D7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2412680" w14:textId="77777777" w:rsidR="00BE13CD" w:rsidRPr="00751D7A" w:rsidRDefault="00BE13CD" w:rsidP="00751D7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51D7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9B0D337" w14:textId="09D2F1FA" w:rsidR="00751D7A" w:rsidRP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This is with reference to your job posting of Digital Marketing Intern</w:t>
                            </w:r>
                            <w:r w:rsidRPr="00751D7A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posted at XXX in your esteemed organization. I hold 2 </w:t>
                            </w: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years’ experience</w:t>
                            </w: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and a Degree in Journalism. My qualifications, skills, and experience re at par with expected job requirements for this position.</w:t>
                            </w:r>
                          </w:p>
                          <w:p w14:paraId="3044CE58" w14:textId="77777777" w:rsid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6E2BD0E6" w14:textId="77777777" w:rsid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Given an opportunity, I can add value to your organization by writing meaningful content that elicits required response from the target audience. I keep myself updated with latest updates and developments in this field so that I can best serve my clients. I have amazing writing skills, creativity, and imagination that makes it easier for me to pen engaging contents. I have been working with Content Management Systems that help me format my contents as per precise requirements. </w:t>
                            </w:r>
                          </w:p>
                          <w:p w14:paraId="0E8D004C" w14:textId="77777777" w:rsid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23D17E85" w14:textId="21F9FDDE" w:rsidR="00751D7A" w:rsidRP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resently, my job requirements in my current company includes-</w:t>
                            </w:r>
                          </w:p>
                          <w:p w14:paraId="0DF20185" w14:textId="77777777" w:rsid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ind w:left="720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36EF811E" w14:textId="5251247F" w:rsidR="00751D7A" w:rsidRPr="00751D7A" w:rsidRDefault="00751D7A" w:rsidP="00751D7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hd w:val="clear" w:color="auto" w:fill="FFFFFF"/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Assisting with email marketing campaigns.</w:t>
                            </w:r>
                          </w:p>
                          <w:p w14:paraId="1D393CB5" w14:textId="77777777" w:rsidR="00751D7A" w:rsidRPr="00751D7A" w:rsidRDefault="00751D7A" w:rsidP="00751D7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hd w:val="clear" w:color="auto" w:fill="FFFFFF"/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reating client’s monthly progress report.</w:t>
                            </w:r>
                          </w:p>
                          <w:p w14:paraId="37DAB94E" w14:textId="77777777" w:rsidR="00751D7A" w:rsidRPr="00751D7A" w:rsidRDefault="00751D7A" w:rsidP="00751D7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hd w:val="clear" w:color="auto" w:fill="FFFFFF"/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ontent writing, proofreading, and editing.</w:t>
                            </w:r>
                          </w:p>
                          <w:p w14:paraId="5D03BF19" w14:textId="77777777" w:rsidR="00751D7A" w:rsidRPr="00751D7A" w:rsidRDefault="00751D7A" w:rsidP="00751D7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hd w:val="clear" w:color="auto" w:fill="FFFFFF"/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rainstorming for developing new ideas with team members.</w:t>
                            </w:r>
                          </w:p>
                          <w:p w14:paraId="73C71325" w14:textId="77777777" w:rsidR="00751D7A" w:rsidRPr="00751D7A" w:rsidRDefault="00751D7A" w:rsidP="00751D7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hd w:val="clear" w:color="auto" w:fill="FFFFFF"/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uilding social media following. </w:t>
                            </w:r>
                          </w:p>
                          <w:p w14:paraId="37367651" w14:textId="77777777" w:rsidR="00751D7A" w:rsidRPr="00751D7A" w:rsidRDefault="00751D7A" w:rsidP="00751D7A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hd w:val="clear" w:color="auto" w:fill="FFFFFF"/>
                              <w:spacing w:before="0" w:beforeAutospacing="0" w:after="18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roviding creative, editorial, and technical support to team members. </w:t>
                            </w:r>
                          </w:p>
                          <w:p w14:paraId="3F65CF47" w14:textId="1830F594" w:rsidR="00751D7A" w:rsidRP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Given an opportunity, I shall strive hard to be an asset to your organization. </w:t>
                            </w:r>
                          </w:p>
                          <w:p w14:paraId="2DACC573" w14:textId="77777777" w:rsid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3FCDA611" w14:textId="2E70850B" w:rsidR="00751D7A" w:rsidRP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lease find attached my resume and a few samples to showcase my writing skills for your kind perusal.</w:t>
                            </w:r>
                          </w:p>
                          <w:p w14:paraId="4C8DA384" w14:textId="77777777" w:rsid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4F68BAC2" w14:textId="581F8712" w:rsidR="00751D7A" w:rsidRP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Looking forward to hearing from you soon.</w:t>
                            </w:r>
                          </w:p>
                          <w:p w14:paraId="18B10753" w14:textId="77777777" w:rsid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7FD1837B" w14:textId="70C6E0F5" w:rsidR="00751D7A" w:rsidRP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incerely,</w:t>
                            </w:r>
                          </w:p>
                          <w:p w14:paraId="23AE122D" w14:textId="77777777" w:rsidR="00751D7A" w:rsidRPr="00751D7A" w:rsidRDefault="00751D7A" w:rsidP="00751D7A">
                            <w:pPr>
                              <w:pStyle w:val="NormalWeb"/>
                              <w:shd w:val="clear" w:color="auto" w:fill="FFFFFF"/>
                              <w:spacing w:before="0" w:beforeAutospacing="0" w:after="18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51D7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[Your Name]</w:t>
                            </w:r>
                          </w:p>
                          <w:p w14:paraId="7241268E" w14:textId="77777777" w:rsidR="002616A5" w:rsidRPr="00751D7A" w:rsidRDefault="002616A5" w:rsidP="00751D7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241268F" w14:textId="77777777" w:rsidR="00960669" w:rsidRPr="00751D7A" w:rsidRDefault="00960669" w:rsidP="00751D7A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4126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7241267C" w14:textId="77777777" w:rsidR="00BE13CD" w:rsidRPr="00751D7A" w:rsidRDefault="00BE13CD" w:rsidP="00751D7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51D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241267D" w14:textId="77777777" w:rsidR="00BE13CD" w:rsidRPr="00751D7A" w:rsidRDefault="00BE13CD" w:rsidP="00751D7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241267E" w14:textId="77777777" w:rsidR="00BE13CD" w:rsidRPr="00751D7A" w:rsidRDefault="00BE13CD" w:rsidP="00751D7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51D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751D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751D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751D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241267F" w14:textId="77777777" w:rsidR="00BE13CD" w:rsidRPr="00751D7A" w:rsidRDefault="00BE13CD" w:rsidP="00751D7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2412680" w14:textId="77777777" w:rsidR="00BE13CD" w:rsidRPr="00751D7A" w:rsidRDefault="00BE13CD" w:rsidP="00751D7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51D7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9B0D337" w14:textId="09D2F1FA" w:rsidR="00751D7A" w:rsidRP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This is with reference to your job posting of Digital Marketing Intern</w:t>
                      </w:r>
                      <w:r w:rsidRPr="00751D7A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 xml:space="preserve">posted at XXX in your esteemed organization. I hold 2 </w:t>
                      </w: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years’ experience</w:t>
                      </w: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 xml:space="preserve"> and a Degree in Journalism. My qualifications, skills, and experience re at par with expected job requirements for this position.</w:t>
                      </w:r>
                    </w:p>
                    <w:p w14:paraId="3044CE58" w14:textId="77777777" w:rsid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6E2BD0E6" w14:textId="77777777" w:rsid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Given an opportunity, I can add value to your organization by writing meaningful content that elicits required response from the target audience. I keep myself updated with latest updates and developments in this field so that I can best serve my clients. I have amazing writing skills, creativity, and imagination that makes it easier for me to pen engaging contents. I have been working with Content Management Systems that help me format my contents as per precise requirements. </w:t>
                      </w:r>
                    </w:p>
                    <w:p w14:paraId="0E8D004C" w14:textId="77777777" w:rsid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23D17E85" w14:textId="21F9FDDE" w:rsidR="00751D7A" w:rsidRP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Presently, my job requirements in my current company includes-</w:t>
                      </w:r>
                    </w:p>
                    <w:p w14:paraId="0DF20185" w14:textId="77777777" w:rsid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ind w:left="720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36EF811E" w14:textId="5251247F" w:rsidR="00751D7A" w:rsidRPr="00751D7A" w:rsidRDefault="00751D7A" w:rsidP="00751D7A">
                      <w:pPr>
                        <w:pStyle w:val="NormalWeb"/>
                        <w:numPr>
                          <w:ilvl w:val="0"/>
                          <w:numId w:val="2"/>
                        </w:numPr>
                        <w:shd w:val="clear" w:color="auto" w:fill="FFFFFF"/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Assisting with email marketing campaigns.</w:t>
                      </w:r>
                    </w:p>
                    <w:p w14:paraId="1D393CB5" w14:textId="77777777" w:rsidR="00751D7A" w:rsidRPr="00751D7A" w:rsidRDefault="00751D7A" w:rsidP="00751D7A">
                      <w:pPr>
                        <w:pStyle w:val="NormalWeb"/>
                        <w:numPr>
                          <w:ilvl w:val="0"/>
                          <w:numId w:val="2"/>
                        </w:numPr>
                        <w:shd w:val="clear" w:color="auto" w:fill="FFFFFF"/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Creating client’s monthly progress report.</w:t>
                      </w:r>
                    </w:p>
                    <w:p w14:paraId="37DAB94E" w14:textId="77777777" w:rsidR="00751D7A" w:rsidRPr="00751D7A" w:rsidRDefault="00751D7A" w:rsidP="00751D7A">
                      <w:pPr>
                        <w:pStyle w:val="NormalWeb"/>
                        <w:numPr>
                          <w:ilvl w:val="0"/>
                          <w:numId w:val="2"/>
                        </w:numPr>
                        <w:shd w:val="clear" w:color="auto" w:fill="FFFFFF"/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Content writing, proofreading, and editing.</w:t>
                      </w:r>
                    </w:p>
                    <w:p w14:paraId="5D03BF19" w14:textId="77777777" w:rsidR="00751D7A" w:rsidRPr="00751D7A" w:rsidRDefault="00751D7A" w:rsidP="00751D7A">
                      <w:pPr>
                        <w:pStyle w:val="NormalWeb"/>
                        <w:numPr>
                          <w:ilvl w:val="0"/>
                          <w:numId w:val="2"/>
                        </w:numPr>
                        <w:shd w:val="clear" w:color="auto" w:fill="FFFFFF"/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Brainstorming for developing new ideas with team members.</w:t>
                      </w:r>
                    </w:p>
                    <w:p w14:paraId="73C71325" w14:textId="77777777" w:rsidR="00751D7A" w:rsidRPr="00751D7A" w:rsidRDefault="00751D7A" w:rsidP="00751D7A">
                      <w:pPr>
                        <w:pStyle w:val="NormalWeb"/>
                        <w:numPr>
                          <w:ilvl w:val="0"/>
                          <w:numId w:val="2"/>
                        </w:numPr>
                        <w:shd w:val="clear" w:color="auto" w:fill="FFFFFF"/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Building social media following. </w:t>
                      </w:r>
                    </w:p>
                    <w:p w14:paraId="37367651" w14:textId="77777777" w:rsidR="00751D7A" w:rsidRPr="00751D7A" w:rsidRDefault="00751D7A" w:rsidP="00751D7A">
                      <w:pPr>
                        <w:pStyle w:val="NormalWeb"/>
                        <w:numPr>
                          <w:ilvl w:val="0"/>
                          <w:numId w:val="2"/>
                        </w:numPr>
                        <w:shd w:val="clear" w:color="auto" w:fill="FFFFFF"/>
                        <w:spacing w:before="0" w:beforeAutospacing="0" w:after="18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Providing creative, editorial, and technical support to team members. </w:t>
                      </w:r>
                    </w:p>
                    <w:p w14:paraId="3F65CF47" w14:textId="1830F594" w:rsidR="00751D7A" w:rsidRP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Given an opportunity, I shall strive hard to be an asset to your organization. </w:t>
                      </w:r>
                    </w:p>
                    <w:p w14:paraId="2DACC573" w14:textId="77777777" w:rsid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3FCDA611" w14:textId="2E70850B" w:rsidR="00751D7A" w:rsidRP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Please find attached my resume and a few samples to showcase my writing skills for your kind perusal.</w:t>
                      </w:r>
                    </w:p>
                    <w:p w14:paraId="4C8DA384" w14:textId="77777777" w:rsid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4F68BAC2" w14:textId="581F8712" w:rsidR="00751D7A" w:rsidRP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Looking forward to hearing from you soon.</w:t>
                      </w:r>
                    </w:p>
                    <w:p w14:paraId="18B10753" w14:textId="77777777" w:rsid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7FD1837B" w14:textId="70C6E0F5" w:rsidR="00751D7A" w:rsidRP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Sincerely,</w:t>
                      </w:r>
                    </w:p>
                    <w:p w14:paraId="23AE122D" w14:textId="77777777" w:rsidR="00751D7A" w:rsidRPr="00751D7A" w:rsidRDefault="00751D7A" w:rsidP="00751D7A">
                      <w:pPr>
                        <w:pStyle w:val="NormalWeb"/>
                        <w:shd w:val="clear" w:color="auto" w:fill="FFFFFF"/>
                        <w:spacing w:before="0" w:beforeAutospacing="0" w:after="18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51D7A">
                        <w:rPr>
                          <w:rFonts w:ascii="Arial" w:hAnsi="Arial" w:cs="Arial"/>
                          <w:color w:val="000000" w:themeColor="text1"/>
                        </w:rPr>
                        <w:t>[Your Name]</w:t>
                      </w:r>
                    </w:p>
                    <w:p w14:paraId="7241268E" w14:textId="77777777" w:rsidR="002616A5" w:rsidRPr="00751D7A" w:rsidRDefault="002616A5" w:rsidP="00751D7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241268F" w14:textId="77777777" w:rsidR="00960669" w:rsidRPr="00751D7A" w:rsidRDefault="00960669" w:rsidP="00751D7A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12675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72412676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12677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2412678" wp14:editId="72412679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12673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72412674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622F4"/>
    <w:multiLevelType w:val="multilevel"/>
    <w:tmpl w:val="25B4C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751D7A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1266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Marketing Intern Cover Letter Sample</dc:title>
  <dc:subject>Create your Cover Letter using Free Digital Marketing Intern Cover Letter Sample Template</dc:subject>
  <dc:creator>QwikResume.com</dc:creator>
  <cp:keywords/>
  <dc:description/>
  <dcterms:created xsi:type="dcterms:W3CDTF">2021-10-21T06:00:00Z</dcterms:created>
  <dcterms:modified xsi:type="dcterms:W3CDTF">2021-10-21T06:00:00Z</dcterms:modified>
  <cp:category>Marketing &amp; Sales</cp:category>
</cp:coreProperties>
</file>